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41201" w14:textId="77777777" w:rsidR="008B7528" w:rsidRDefault="00000000">
      <w:pPr>
        <w:pStyle w:val="Title"/>
      </w:pPr>
      <w:r>
        <w:t>Skills-for-care analysis Draft 1</w:t>
      </w:r>
    </w:p>
    <w:p w14:paraId="5E5362F0" w14:textId="77777777" w:rsidR="008B7528" w:rsidRDefault="00000000">
      <w:pPr>
        <w:pStyle w:val="Author"/>
      </w:pPr>
      <w:r>
        <w:t>Meng Ye</w:t>
      </w:r>
    </w:p>
    <w:p w14:paraId="40078254" w14:textId="77777777" w:rsidR="008B7528" w:rsidRDefault="00000000">
      <w:pPr>
        <w:pStyle w:val="Date"/>
      </w:pPr>
      <w:r>
        <w:t>2024-04-04</w:t>
      </w:r>
    </w:p>
    <w:p w14:paraId="7B1FB4FE" w14:textId="77777777" w:rsidR="008B7528" w:rsidRDefault="00000000">
      <w:pPr>
        <w:pStyle w:val="FirstParagraph"/>
      </w:pPr>
      <w:r>
        <w:t>Updated with newly derived variables</w:t>
      </w:r>
    </w:p>
    <w:p w14:paraId="0A6F645F" w14:textId="77777777" w:rsidR="008B7528" w:rsidRDefault="00000000">
      <w:pPr>
        <w:pStyle w:val="SourceCode"/>
      </w:pPr>
      <w:r>
        <w:rPr>
          <w:rStyle w:val="CommentTok"/>
        </w:rPr>
        <w:t># environment setup to run ordered logit properly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contrast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contr.treatment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E6A39CB" w14:textId="77777777" w:rsidR="008B7528" w:rsidRDefault="00000000">
      <w:pPr>
        <w:pStyle w:val="FirstParagraph"/>
      </w:pPr>
      <w:r>
        <w:t>This chunk loads all the packages to use</w:t>
      </w:r>
    </w:p>
    <w:p w14:paraId="7C38242B" w14:textId="77777777" w:rsidR="008B7528" w:rsidRDefault="00000000">
      <w:pPr>
        <w:pStyle w:val="SourceCode"/>
      </w:pPr>
      <w:r>
        <w:rPr>
          <w:rStyle w:val="CommentTok"/>
        </w:rPr>
        <w:t>#packages for ordered logi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package for data cleaning and 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xl) </w:t>
      </w:r>
      <w:r>
        <w:rPr>
          <w:rStyle w:val="CommentTok"/>
        </w:rPr>
        <w:t># package for reading excel fi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broom) </w:t>
      </w:r>
      <w:r>
        <w:rPr>
          <w:rStyle w:val="CommentTok"/>
        </w:rPr>
        <w:t># extracting model summary as data fram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odelsummary) </w:t>
      </w:r>
      <w:r>
        <w:rPr>
          <w:rStyle w:val="CommentTok"/>
        </w:rPr>
        <w:t># deriving model t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cales) </w:t>
      </w:r>
      <w:r>
        <w:rPr>
          <w:rStyle w:val="CommentTok"/>
        </w:rPr>
        <w:t># label percen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ubridate) </w:t>
      </w:r>
      <w:r>
        <w:rPr>
          <w:rStyle w:val="CommentTok"/>
        </w:rPr>
        <w:t># working with dat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arginaleffects) </w:t>
      </w:r>
      <w:r>
        <w:rPr>
          <w:rStyle w:val="CommentTok"/>
        </w:rPr>
        <w:t>#to calculate marginal effec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ordinal) </w:t>
      </w:r>
      <w:r>
        <w:rPr>
          <w:rStyle w:val="CommentTok"/>
        </w:rPr>
        <w:t># package for ordinal logit regress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specifying directory </w:t>
      </w:r>
    </w:p>
    <w:p w14:paraId="10D0768B" w14:textId="77777777" w:rsidR="008B7528" w:rsidRDefault="00000000">
      <w:pPr>
        <w:pStyle w:val="Heading2"/>
      </w:pPr>
      <w:bookmarkStart w:id="0" w:name="data-preparation"/>
      <w:r>
        <w:t>Data Preparation</w:t>
      </w:r>
    </w:p>
    <w:p w14:paraId="28605BC9" w14:textId="77777777" w:rsidR="008B7528" w:rsidRDefault="00000000">
      <w:pPr>
        <w:pStyle w:val="FirstParagraph"/>
      </w:pPr>
      <w:r>
        <w:t>First, import the sampled and coded data set</w:t>
      </w:r>
    </w:p>
    <w:p w14:paraId="13ADE4B8" w14:textId="77777777" w:rsidR="008B7528" w:rsidRDefault="00000000">
      <w:pPr>
        <w:pStyle w:val="SourceCode"/>
      </w:pPr>
      <w:r>
        <w:rPr>
          <w:rStyle w:val="CommentTok"/>
        </w:rPr>
        <w:t>#import the raw data file</w:t>
      </w:r>
      <w:r>
        <w:br/>
      </w:r>
      <w:r>
        <w:rPr>
          <w:rStyle w:val="NormalTok"/>
        </w:rPr>
        <w:t xml:space="preserve">cqc_ski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rd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StringTok"/>
        </w:rPr>
        <w:t>"cleaned_sfc_ipw.rds"</w:t>
      </w:r>
      <w:r>
        <w:rPr>
          <w:rStyle w:val="NormalTok"/>
        </w:rPr>
        <w:t xml:space="preserve">)) </w:t>
      </w:r>
    </w:p>
    <w:p w14:paraId="112C3140" w14:textId="77777777" w:rsidR="008B7528" w:rsidRDefault="00000000">
      <w:pPr>
        <w:pStyle w:val="SourceCode"/>
      </w:pPr>
      <w:r>
        <w:rPr>
          <w:rStyle w:val="NormalTok"/>
        </w:rPr>
        <w:t xml:space="preserve">cqc_skil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veral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or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_rating_unit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al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unt_rating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676A25E3" w14:textId="77777777" w:rsidR="008B7528" w:rsidRDefault="00000000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  form  count_rating_unit count_rating</w:t>
      </w:r>
      <w:r>
        <w:br/>
      </w:r>
      <w:r>
        <w:rPr>
          <w:rStyle w:val="VerbatimChar"/>
        </w:rPr>
        <w:t>##   &lt;fct&gt;             &lt;dbl&gt;        &lt;int&gt;</w:t>
      </w:r>
      <w:r>
        <w:br/>
      </w:r>
      <w:r>
        <w:rPr>
          <w:rStyle w:val="VerbatimChar"/>
        </w:rPr>
        <w:t>## 1 FPO                5122        30732</w:t>
      </w:r>
      <w:r>
        <w:br/>
      </w:r>
      <w:r>
        <w:rPr>
          <w:rStyle w:val="VerbatimChar"/>
        </w:rPr>
        <w:t>## 2 CIC                  51          306</w:t>
      </w:r>
      <w:r>
        <w:br/>
      </w:r>
      <w:r>
        <w:rPr>
          <w:rStyle w:val="VerbatimChar"/>
        </w:rPr>
        <w:t>## 3 GOV                 378         2268</w:t>
      </w:r>
      <w:r>
        <w:br/>
      </w:r>
      <w:r>
        <w:rPr>
          <w:rStyle w:val="VerbatimChar"/>
        </w:rPr>
        <w:t>## 4 IND                 298         1788</w:t>
      </w:r>
      <w:r>
        <w:br/>
      </w:r>
      <w:r>
        <w:rPr>
          <w:rStyle w:val="VerbatimChar"/>
        </w:rPr>
        <w:t>## 5 NPO                1405         8430</w:t>
      </w:r>
      <w:r>
        <w:br/>
      </w:r>
      <w:r>
        <w:rPr>
          <w:rStyle w:val="VerbatimChar"/>
        </w:rPr>
        <w:t>## 6 &lt;NA&gt;                  4           24</w:t>
      </w:r>
    </w:p>
    <w:p w14:paraId="6E3C53CC" w14:textId="77777777" w:rsidR="008B7528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qc_skills)</w:t>
      </w:r>
    </w:p>
    <w:p w14:paraId="1B67AD40" w14:textId="77777777" w:rsidR="008B7528" w:rsidRDefault="00000000">
      <w:pPr>
        <w:pStyle w:val="SourceCode"/>
      </w:pPr>
      <w:r>
        <w:rPr>
          <w:rStyle w:val="VerbatimChar"/>
        </w:rPr>
        <w:t>## [1] 43548</w:t>
      </w:r>
    </w:p>
    <w:p w14:paraId="736E38B4" w14:textId="77777777" w:rsidR="008B7528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cqc_skill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urnover"</w:t>
      </w:r>
      <w:r>
        <w:rPr>
          <w:rStyle w:val="NormalTok"/>
        </w:rPr>
        <w:t xml:space="preserve">, </w:t>
      </w:r>
      <w:r>
        <w:rPr>
          <w:rStyle w:val="StringTok"/>
        </w:rPr>
        <w:t>"turnover0"</w:t>
      </w:r>
      <w:r>
        <w:rPr>
          <w:rStyle w:val="NormalTok"/>
        </w:rPr>
        <w:t xml:space="preserve">, </w:t>
      </w:r>
      <w:r>
        <w:rPr>
          <w:rStyle w:val="StringTok"/>
        </w:rPr>
        <w:t>"staff_level"</w:t>
      </w:r>
      <w:r>
        <w:rPr>
          <w:rStyle w:val="NormalTok"/>
        </w:rPr>
        <w:t xml:space="preserve">, </w:t>
      </w:r>
      <w:r>
        <w:rPr>
          <w:rStyle w:val="StringTok"/>
        </w:rPr>
        <w:t>"staff_level0"</w:t>
      </w:r>
      <w:r>
        <w:rPr>
          <w:rStyle w:val="NormalTok"/>
        </w:rPr>
        <w:t>)])</w:t>
      </w:r>
    </w:p>
    <w:p w14:paraId="66824407" w14:textId="77777777" w:rsidR="008B7528" w:rsidRDefault="00000000">
      <w:pPr>
        <w:pStyle w:val="SourceCode"/>
      </w:pPr>
      <w:r>
        <w:rPr>
          <w:rStyle w:val="VerbatimChar"/>
        </w:rPr>
        <w:t xml:space="preserve">##     turnover          turnover0        staff_level      staff_level0   </w:t>
      </w:r>
      <w:r>
        <w:br/>
      </w:r>
      <w:r>
        <w:rPr>
          <w:rStyle w:val="VerbatimChar"/>
        </w:rPr>
        <w:t xml:space="preserve">##  Min.   :   0.000   Min.   :  0.000   Min.   : 0.000   Min.   : 0.000  </w:t>
      </w:r>
      <w:r>
        <w:br/>
      </w:r>
      <w:r>
        <w:rPr>
          <w:rStyle w:val="VerbatimChar"/>
        </w:rPr>
        <w:t xml:space="preserve">##  1st Qu.:   7.143   1st Qu.:  6.885   1st Qu.: 0.500   1st Qu.: 0.794  </w:t>
      </w:r>
      <w:r>
        <w:br/>
      </w:r>
      <w:r>
        <w:rPr>
          <w:rStyle w:val="VerbatimChar"/>
        </w:rPr>
        <w:t xml:space="preserve">##  Median :  18.868   Median : 18.182   Median : 0.808   Median : 1.273  </w:t>
      </w:r>
      <w:r>
        <w:br/>
      </w:r>
      <w:r>
        <w:rPr>
          <w:rStyle w:val="VerbatimChar"/>
        </w:rPr>
        <w:t xml:space="preserve">##  Mean   :  31.132   Mean   : 29.171   Mean   : 1.204   Mean   : 1.647  </w:t>
      </w:r>
      <w:r>
        <w:br/>
      </w:r>
      <w:r>
        <w:rPr>
          <w:rStyle w:val="VerbatimChar"/>
        </w:rPr>
        <w:t xml:space="preserve">##  3rd Qu.:  38.298   3rd Qu.: 38.095   3rd Qu.: 1.357   3rd Qu.: 1.917  </w:t>
      </w:r>
      <w:r>
        <w:br/>
      </w:r>
      <w:r>
        <w:rPr>
          <w:rStyle w:val="VerbatimChar"/>
        </w:rPr>
        <w:t xml:space="preserve">##  Max.   :4500.000   Max.   :704.348   Max.   :55.333   Max.   :67.333  </w:t>
      </w:r>
      <w:r>
        <w:br/>
      </w:r>
      <w:r>
        <w:rPr>
          <w:rStyle w:val="VerbatimChar"/>
        </w:rPr>
        <w:t>##  NA's   :10656      NA's   :10644     NA's   :5004     NA's   :5004</w:t>
      </w:r>
    </w:p>
    <w:p w14:paraId="2E78BD73" w14:textId="77777777" w:rsidR="008B7528" w:rsidRDefault="00000000">
      <w:pPr>
        <w:pStyle w:val="Heading2"/>
      </w:pPr>
      <w:bookmarkStart w:id="1" w:name="X3e9da3a903dfd435c54522e3171bfe2d840d906"/>
      <w:bookmarkEnd w:id="0"/>
      <w:r>
        <w:t>Modeling on rating with new staffing variables</w:t>
      </w:r>
    </w:p>
    <w:p w14:paraId="6908B6BF" w14:textId="77777777" w:rsidR="008B7528" w:rsidRDefault="00000000">
      <w:pPr>
        <w:pStyle w:val="SourceCode"/>
      </w:pPr>
      <w:r>
        <w:rPr>
          <w:rStyle w:val="NormalTok"/>
        </w:rPr>
        <w:t xml:space="preserve">model_order_weigh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0E57B2A7" w14:textId="77777777" w:rsidR="008B7528" w:rsidRDefault="00000000">
      <w:pPr>
        <w:pStyle w:val="Heading2"/>
      </w:pPr>
      <w:bookmarkStart w:id="2" w:name="X9cdecd6384207c3ea7a7bbd26d89a4d1cc5b44e"/>
      <w:bookmarkEnd w:id="1"/>
      <w:r>
        <w:t>Modeling on rating with old staffing variables</w:t>
      </w:r>
    </w:p>
    <w:p w14:paraId="556D6E68" w14:textId="77777777" w:rsidR="008B7528" w:rsidRDefault="00000000">
      <w:pPr>
        <w:pStyle w:val="SourceCode"/>
      </w:pPr>
      <w:r>
        <w:rPr>
          <w:rStyle w:val="NormalTok"/>
        </w:rPr>
        <w:t xml:space="preserve">model_staff_weighte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0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0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0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0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62317F65" w14:textId="77777777" w:rsidR="008B7528" w:rsidRDefault="00000000">
      <w:pPr>
        <w:pStyle w:val="Heading2"/>
      </w:pPr>
      <w:bookmarkStart w:id="3" w:name="drive-result-tables"/>
      <w:bookmarkEnd w:id="2"/>
      <w:r>
        <w:t>drive result tables</w:t>
      </w:r>
    </w:p>
    <w:p w14:paraId="1FF129F3" w14:textId="77777777" w:rsidR="008B7528" w:rsidRDefault="00000000">
      <w:pPr>
        <w:pStyle w:val="Heading3"/>
      </w:pPr>
      <w:bookmarkStart w:id="4" w:name="results-table-for-new-staffing-variables"/>
      <w:r>
        <w:t>results table for new staffing variables</w:t>
      </w:r>
    </w:p>
    <w:p w14:paraId="01E3041B" w14:textId="77777777" w:rsidR="008B7528" w:rsidRDefault="00000000">
      <w:pPr>
        <w:pStyle w:val="SourceCode"/>
      </w:pPr>
      <w:r>
        <w:rPr>
          <w:rStyle w:val="NormalTok"/>
        </w:rPr>
        <w:t xml:space="preserve">new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model_turnover_weighted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1631B557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135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A57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CC0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6D2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DCE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380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3AE3CF2F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693D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57C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70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200A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F4E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83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89C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D2F1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700</w:t>
            </w:r>
          </w:p>
        </w:tc>
      </w:tr>
      <w:tr w:rsidR="008B7528" w14:paraId="25A2A54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0B6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33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601D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2315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7C3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B2B2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279E145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B33D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F940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4FF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E5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ED02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57FA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73</w:t>
            </w:r>
          </w:p>
        </w:tc>
      </w:tr>
      <w:tr w:rsidR="008B7528" w14:paraId="7975C81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00B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AF4F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D5F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F7D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5E46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79F4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EB1DBB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489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372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.4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F70C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9CA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26CC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385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19</w:t>
            </w:r>
          </w:p>
        </w:tc>
      </w:tr>
      <w:tr w:rsidR="008B7528" w14:paraId="45218ED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6390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4A3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BC5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7EF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891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3A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D54179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A4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169C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2A71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9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E698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29AA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1</w:t>
            </w:r>
          </w:p>
        </w:tc>
      </w:tr>
      <w:tr w:rsidR="008B7528" w14:paraId="6C6B246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DFB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0E0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92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B2CF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73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83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729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549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65)</w:t>
            </w:r>
          </w:p>
        </w:tc>
      </w:tr>
      <w:tr w:rsidR="008B7528" w14:paraId="400F7F6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0C96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A64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1F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864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C997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.0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793D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2</w:t>
            </w:r>
          </w:p>
        </w:tc>
      </w:tr>
      <w:tr w:rsidR="008B7528" w14:paraId="2AB31D6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6867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0DE4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30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CA8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0B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85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1CE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8C5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82)</w:t>
            </w:r>
          </w:p>
        </w:tc>
      </w:tr>
      <w:tr w:rsidR="008B7528" w14:paraId="2D771D5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BE7E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CBA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2E71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717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6A63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9C1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76</w:t>
            </w:r>
          </w:p>
        </w:tc>
      </w:tr>
      <w:tr w:rsidR="008B7528" w14:paraId="27982C6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019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31B8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044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8A8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0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150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2E2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0) *</w:t>
            </w:r>
          </w:p>
        </w:tc>
      </w:tr>
      <w:tr w:rsidR="008B7528" w14:paraId="65DA693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BF37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6EAE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D6F6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04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E6F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4B6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8</w:t>
            </w:r>
          </w:p>
        </w:tc>
      </w:tr>
      <w:tr w:rsidR="008B7528" w14:paraId="7375EEF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2596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FE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AF5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CA4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8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35A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E2D8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 **</w:t>
            </w:r>
          </w:p>
        </w:tc>
      </w:tr>
      <w:tr w:rsidR="008B7528" w14:paraId="2D620C5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E09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05F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9E4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8E4E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47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84D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1</w:t>
            </w:r>
          </w:p>
        </w:tc>
      </w:tr>
      <w:tr w:rsidR="008B7528" w14:paraId="2FEE516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F55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2101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33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FD5E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E352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8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9CB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CFA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6) +</w:t>
            </w:r>
          </w:p>
        </w:tc>
      </w:tr>
      <w:tr w:rsidR="008B7528" w14:paraId="5918A90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5A12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381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CBB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301B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56A8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749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3</w:t>
            </w:r>
          </w:p>
        </w:tc>
      </w:tr>
      <w:tr w:rsidR="008B7528" w14:paraId="7E3B392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6C6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412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1C3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5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1E91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9D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ED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3E66A9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5F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ervice_type_selectedSupported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56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0.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0967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43D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B5E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AF8C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5</w:t>
            </w:r>
          </w:p>
        </w:tc>
      </w:tr>
      <w:tr w:rsidR="008B7528" w14:paraId="0237726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4189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F5A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81D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30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3F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822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2FDC1FA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C8C4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EFFE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C058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DDAC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BA2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A8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</w:tr>
      <w:tr w:rsidR="008B7528" w14:paraId="61AF529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3C1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8D9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141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B3F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58A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D05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EB223B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C3D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36D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D71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F4B2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3AB3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CA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20</w:t>
            </w:r>
          </w:p>
        </w:tc>
      </w:tr>
      <w:tr w:rsidR="008B7528" w14:paraId="08415C4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088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774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6025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5715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A025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18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2BE931D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CDE4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88AF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7BD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1884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685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7B5E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0CD702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A1F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6E4D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8FE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A14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9E1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553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4C92083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4DD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e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7B2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1B5E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4EF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B3BF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82B4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53151F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ADE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A1A5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584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DD1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20D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59A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3ED7CF3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122F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B2E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18D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D08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D0F3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D2C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8B7528" w14:paraId="579DF1E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739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E0BB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BEC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994B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BA0A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FA0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52)</w:t>
            </w:r>
          </w:p>
        </w:tc>
      </w:tr>
      <w:tr w:rsidR="008B7528" w14:paraId="47D3102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F5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57D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013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D60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C57E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20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0</w:t>
            </w:r>
          </w:p>
        </w:tc>
      </w:tr>
      <w:tr w:rsidR="008B7528" w14:paraId="2BFA0A8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EA2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A58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D70B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9624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79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254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69176D9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3048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0C7C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850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5F01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28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CB8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389A8DB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4A7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E6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9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1E0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1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7E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4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E48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CD3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7.0</w:t>
            </w:r>
          </w:p>
        </w:tc>
      </w:tr>
      <w:tr w:rsidR="008B7528" w14:paraId="21A60C8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992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FF1D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46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DC28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DE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0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37C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7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36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77.3</w:t>
            </w:r>
          </w:p>
        </w:tc>
      </w:tr>
      <w:tr w:rsidR="008B7528" w14:paraId="188323E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F79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B73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0BFB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986.8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4C9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06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0505.7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F581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79DC06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51B9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FBB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995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A413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FE6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06EF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</w:tr>
    </w:tbl>
    <w:p w14:paraId="69EA7AD1" w14:textId="77777777" w:rsidR="008B7528" w:rsidRDefault="00000000">
      <w:pPr>
        <w:pStyle w:val="Heading3"/>
      </w:pPr>
      <w:bookmarkStart w:id="5" w:name="results-table-for-oldstaffing-variables"/>
      <w:bookmarkEnd w:id="4"/>
      <w:r>
        <w:lastRenderedPageBreak/>
        <w:t>results table for oldstaffing variables</w:t>
      </w:r>
    </w:p>
    <w:p w14:paraId="6376907F" w14:textId="77777777" w:rsidR="008B7528" w:rsidRDefault="00000000">
      <w:pPr>
        <w:pStyle w:val="SourceCode"/>
      </w:pPr>
      <w:r>
        <w:rPr>
          <w:rStyle w:val="NormalTok"/>
        </w:rPr>
        <w:t xml:space="preserve">old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0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0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model_turnover_weighted0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0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ld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15102306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2398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6686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231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D29F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AA2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16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48FB5511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60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4F3C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70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F20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390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49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BC9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688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740</w:t>
            </w:r>
          </w:p>
        </w:tc>
      </w:tr>
      <w:tr w:rsidR="008B7528" w14:paraId="3BD2AA2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B4C5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4C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A15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DD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E9E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AEC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AC3B31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4C8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8CA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0847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79A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522B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2397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11</w:t>
            </w:r>
          </w:p>
        </w:tc>
      </w:tr>
      <w:tr w:rsidR="008B7528" w14:paraId="40DE957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B6FC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BCB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3A5B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A379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DC2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528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606E57D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5C4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4DB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EAA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0D09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65C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1831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82</w:t>
            </w:r>
          </w:p>
        </w:tc>
      </w:tr>
      <w:tr w:rsidR="008B7528" w14:paraId="268A234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376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7C8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026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1E2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AE46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98C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4044D05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8F10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2776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5B3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708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729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4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4B1C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6</w:t>
            </w:r>
          </w:p>
        </w:tc>
      </w:tr>
      <w:tr w:rsidR="008B7528" w14:paraId="6A2AA50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AA56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73E0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92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43AF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7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6B8B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63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964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90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A88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75)</w:t>
            </w:r>
          </w:p>
        </w:tc>
      </w:tr>
      <w:tr w:rsidR="008B7528" w14:paraId="72C532B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9D0C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A7A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B9C7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7A4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172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9.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70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9</w:t>
            </w:r>
          </w:p>
        </w:tc>
      </w:tr>
      <w:tr w:rsidR="008B7528" w14:paraId="291D5DB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EB4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D7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30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0DD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99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67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C8C2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0A6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71)</w:t>
            </w:r>
          </w:p>
        </w:tc>
      </w:tr>
      <w:tr w:rsidR="008B7528" w14:paraId="4952DC1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128F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CA2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894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3BD8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86D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.7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0BD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0</w:t>
            </w:r>
          </w:p>
        </w:tc>
      </w:tr>
      <w:tr w:rsidR="008B7528" w14:paraId="2DE32ED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C0D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95D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4AA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5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6519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31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22B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45D7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</w:tr>
      <w:tr w:rsidR="008B7528" w14:paraId="0DEA145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800C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F85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DC27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B786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5C6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7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C1A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1</w:t>
            </w:r>
          </w:p>
        </w:tc>
      </w:tr>
      <w:tr w:rsidR="008B7528" w14:paraId="782F17B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D4A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C0F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9E3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5E0C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CC2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65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3) **</w:t>
            </w:r>
          </w:p>
        </w:tc>
      </w:tr>
      <w:tr w:rsidR="008B7528" w14:paraId="39F8C20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2F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DC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78DE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E8B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ED7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7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B271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5</w:t>
            </w:r>
          </w:p>
        </w:tc>
      </w:tr>
      <w:tr w:rsidR="008B7528" w14:paraId="0D86225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700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1002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33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A2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7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CA30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94F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BBD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3)</w:t>
            </w:r>
          </w:p>
        </w:tc>
      </w:tr>
      <w:tr w:rsidR="008B7528" w14:paraId="21425B8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622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46AA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B3F7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5D3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4F9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E4A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6</w:t>
            </w:r>
          </w:p>
        </w:tc>
      </w:tr>
      <w:tr w:rsidR="008B7528" w14:paraId="7D879F9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F0A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3F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A61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C34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017C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4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E61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882458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1F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Supported 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C21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69C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1A66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907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5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068D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7</w:t>
            </w:r>
          </w:p>
        </w:tc>
      </w:tr>
      <w:tr w:rsidR="008B7528" w14:paraId="7D2D6F8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18AC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EC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EB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6054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5B48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00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BE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55FEB06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C284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A8B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89E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AAC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2C1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B8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</w:tr>
      <w:tr w:rsidR="008B7528" w14:paraId="1B20A9A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2244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8E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36A5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2311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317C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7D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B16ECA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9AA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7CF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EC3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691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DEF6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6BCD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21</w:t>
            </w:r>
          </w:p>
        </w:tc>
      </w:tr>
      <w:tr w:rsidR="008B7528" w14:paraId="2A57FCA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1A23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86F1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9D8A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0.020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8A9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52E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0.056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2E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</w:tr>
      <w:tr w:rsidR="008B7528" w14:paraId="53ABC93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578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1AD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A44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A4EC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CDB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085D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417AEB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35F0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283A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DF1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DD5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358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6D3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73F580E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BD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el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3D6D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FA0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99C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998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249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6965E74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0523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F493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D47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CB5D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0C8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225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6F5106A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78AE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8AB8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8BA8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885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EC5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B06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</w:tr>
      <w:tr w:rsidR="008B7528" w14:paraId="676CFEF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8682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1021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858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4FBE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1DD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67E6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9) +</w:t>
            </w:r>
          </w:p>
        </w:tc>
      </w:tr>
      <w:tr w:rsidR="008B7528" w14:paraId="53DA795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AB1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939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6245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37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92D6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438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03</w:t>
            </w:r>
          </w:p>
        </w:tc>
      </w:tr>
      <w:tr w:rsidR="008B7528" w14:paraId="77053CD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DD16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2B3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2C6A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C12C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CD1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7D5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1B523D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9E1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8931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E96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531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A3D9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198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31CF6AC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BF6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87E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9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276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54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62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932F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26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A6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9.7</w:t>
            </w:r>
          </w:p>
        </w:tc>
      </w:tr>
      <w:tr w:rsidR="008B7528" w14:paraId="04C7CC2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FAC0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8808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46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CD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81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4920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05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201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387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8D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80.0</w:t>
            </w:r>
          </w:p>
        </w:tc>
      </w:tr>
      <w:tr w:rsidR="008B7528" w14:paraId="72C1F3C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0578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BE1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E84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058.2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90B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31E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112.8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EE7D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6086A3F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379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54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538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5FB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BE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D8A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</w:tr>
    </w:tbl>
    <w:p w14:paraId="284CE2AB" w14:textId="77777777" w:rsidR="008B7528" w:rsidRDefault="00000000">
      <w:pPr>
        <w:pStyle w:val="Heading2"/>
      </w:pPr>
      <w:bookmarkStart w:id="6" w:name="models-for-other-domains"/>
      <w:bookmarkEnd w:id="3"/>
      <w:bookmarkEnd w:id="5"/>
      <w:r>
        <w:t>Models for other domains</w:t>
      </w:r>
    </w:p>
    <w:p w14:paraId="28A08CD8" w14:textId="77777777" w:rsidR="008B7528" w:rsidRDefault="00000000">
      <w:pPr>
        <w:pStyle w:val="FirstParagraph"/>
      </w:pPr>
      <w:r>
        <w:t>“Overall”,“Safe”,“Effective”, “Caring”, “Well-led”, “Responsive”</w:t>
      </w:r>
    </w:p>
    <w:p w14:paraId="32480253" w14:textId="77777777" w:rsidR="008B7528" w:rsidRDefault="00000000">
      <w:pPr>
        <w:pStyle w:val="Heading3"/>
      </w:pPr>
      <w:bookmarkStart w:id="7" w:name="safe-domain"/>
      <w:r>
        <w:t>“Safe” domain</w:t>
      </w:r>
    </w:p>
    <w:p w14:paraId="0F8E0B6A" w14:textId="77777777" w:rsidR="008B7528" w:rsidRDefault="00000000">
      <w:pPr>
        <w:pStyle w:val="SourceCode"/>
      </w:pPr>
      <w:r>
        <w:rPr>
          <w:rStyle w:val="NormalTok"/>
        </w:rPr>
        <w:t xml:space="preserve">model_order_weighted_sa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f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lastRenderedPageBreak/>
        <w:t xml:space="preserve">model_staff_weighted_sa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f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sa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f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sa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f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sa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f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57588C24" w14:textId="77777777" w:rsidR="008B7528" w:rsidRDefault="00000000">
      <w:pPr>
        <w:pStyle w:val="SourceCode"/>
      </w:pPr>
      <w:r>
        <w:rPr>
          <w:rStyle w:val="NormalTok"/>
        </w:rPr>
        <w:t xml:space="preserve">safe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_safe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_saf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_saf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model_turnover_weighted_saf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_saf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fe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21954C86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5287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C3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0C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6EEC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853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12D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3B115B02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56D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D33C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7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407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1A0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03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86D1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E8F6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71</w:t>
            </w:r>
          </w:p>
        </w:tc>
      </w:tr>
      <w:tr w:rsidR="008B7528" w14:paraId="067FDDD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32B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92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AF0E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7A7C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D48E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83B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615FF8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5D8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3CF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B4A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C84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6B25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3F9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20</w:t>
            </w:r>
          </w:p>
        </w:tc>
      </w:tr>
      <w:tr w:rsidR="008B7528" w14:paraId="54010E6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7D75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C4E5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1D0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0735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075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E2A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776676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966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D9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3813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3D2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6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2D12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F8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96</w:t>
            </w:r>
          </w:p>
        </w:tc>
      </w:tr>
      <w:tr w:rsidR="008B7528" w14:paraId="53E98DE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833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F082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7E5C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E76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276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55F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D14569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72D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7EF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7E58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C77E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0D2A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170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9</w:t>
            </w:r>
          </w:p>
        </w:tc>
      </w:tr>
      <w:tr w:rsidR="008B7528" w14:paraId="0F410FE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BFC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B0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3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F40C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DEF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70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E769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46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14)</w:t>
            </w:r>
          </w:p>
        </w:tc>
      </w:tr>
      <w:tr w:rsidR="008B7528" w14:paraId="64C38CD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DF0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4C08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B8CC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B66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9C0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.0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C59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7</w:t>
            </w:r>
          </w:p>
        </w:tc>
      </w:tr>
      <w:tr w:rsidR="008B7528" w14:paraId="2722582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1E6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A412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2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1A3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D92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6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B138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7D71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1)</w:t>
            </w:r>
          </w:p>
        </w:tc>
      </w:tr>
      <w:tr w:rsidR="008B7528" w14:paraId="0F35DBA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DAE9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05E9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222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BE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FE5B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BCD7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19</w:t>
            </w:r>
          </w:p>
        </w:tc>
      </w:tr>
      <w:tr w:rsidR="008B7528" w14:paraId="422C76B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272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1DC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0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819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554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55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F76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30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</w:tr>
      <w:tr w:rsidR="008B7528" w14:paraId="146EEA4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3F8D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40B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AD2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80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3D61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9FF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9</w:t>
            </w:r>
          </w:p>
        </w:tc>
      </w:tr>
      <w:tr w:rsidR="008B7528" w14:paraId="0ED70F8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F200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86A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F50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FEBC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4AD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F4D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CA5F0F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B022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C19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C08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D18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2E47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857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1</w:t>
            </w:r>
          </w:p>
        </w:tc>
      </w:tr>
      <w:tr w:rsidR="008B7528" w14:paraId="0AB7798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A981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A5C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CE5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ED68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69E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CEF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59F776F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FD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C3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D00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1A7E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DEA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279C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8</w:t>
            </w:r>
          </w:p>
        </w:tc>
      </w:tr>
      <w:tr w:rsidR="008B7528" w14:paraId="4C54661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C35E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DB9F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4E02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0.005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D9D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EFA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0.2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14A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</w:tr>
      <w:tr w:rsidR="008B7528" w14:paraId="35B235A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8FB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rvice_type_selectedSupported 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1F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A39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8AB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3E87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B002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4</w:t>
            </w:r>
          </w:p>
        </w:tc>
      </w:tr>
      <w:tr w:rsidR="008B7528" w14:paraId="1508379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1452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8C5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FB9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93A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6B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3D9D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C9454D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A523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0A2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FB3E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7CC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D33B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6868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7</w:t>
            </w:r>
          </w:p>
        </w:tc>
      </w:tr>
      <w:tr w:rsidR="008B7528" w14:paraId="0A47440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ADD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2D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EA4C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FDC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F16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A8BE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646364B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02E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E5E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A235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BA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A84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00A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15</w:t>
            </w:r>
          </w:p>
        </w:tc>
      </w:tr>
      <w:tr w:rsidR="008B7528" w14:paraId="07D06FA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CCBA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9E7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D1B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DF97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886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50E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B4EB2E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B9C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BEC2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F340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387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4A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0B0E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B2C318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475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C5A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34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E87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AD2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642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7FABDE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61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e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10E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EF7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CDB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8D58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582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1DF53C9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C43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83D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A83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8851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7DE1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CF1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790E0A2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205F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5C1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8171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FDE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C53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50A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8B7528" w14:paraId="2527987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4A7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9D90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86ED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0DA8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CAEF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CA2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84)</w:t>
            </w:r>
          </w:p>
        </w:tc>
      </w:tr>
      <w:tr w:rsidR="008B7528" w14:paraId="176D916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57A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A6B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C91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2A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FA2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EDDB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74</w:t>
            </w:r>
          </w:p>
        </w:tc>
      </w:tr>
      <w:tr w:rsidR="008B7528" w14:paraId="4E3B023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ED11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2DB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12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B17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4F5C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59B1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1C62295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FF26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2789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DEC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5282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42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7B4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7879E90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9C0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63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41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66D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1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54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7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19E3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E6D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09.1</w:t>
            </w:r>
          </w:p>
        </w:tc>
      </w:tr>
      <w:tr w:rsidR="008B7528" w14:paraId="31015F7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ED03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5EFC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89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32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572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3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8A9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7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ED2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59.4</w:t>
            </w:r>
          </w:p>
        </w:tc>
      </w:tr>
      <w:tr w:rsidR="008B7528" w14:paraId="73EDB95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73D3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E05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A0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986.8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ED9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A2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0505.7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C59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DB227A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C6B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8FD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3171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676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D0F1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9B6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1</w:t>
            </w:r>
          </w:p>
        </w:tc>
      </w:tr>
    </w:tbl>
    <w:p w14:paraId="26A8D1FE" w14:textId="77777777" w:rsidR="008B7528" w:rsidRDefault="00000000">
      <w:pPr>
        <w:pStyle w:val="Heading3"/>
      </w:pPr>
      <w:bookmarkStart w:id="8" w:name="effective-domain"/>
      <w:bookmarkEnd w:id="7"/>
      <w:r>
        <w:t>“Effective domain”</w:t>
      </w:r>
    </w:p>
    <w:p w14:paraId="358CD551" w14:textId="77777777" w:rsidR="008B7528" w:rsidRDefault="00000000">
      <w:pPr>
        <w:pStyle w:val="SourceCode"/>
      </w:pPr>
      <w:r>
        <w:rPr>
          <w:rStyle w:val="NormalTok"/>
        </w:rPr>
        <w:t xml:space="preserve">model_order_weighted_effec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ffect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effec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ffect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effec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ffect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effec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ffect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effec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ffect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76E0484F" w14:textId="77777777" w:rsidR="008B7528" w:rsidRDefault="00000000">
      <w:pPr>
        <w:pStyle w:val="SourceCode"/>
      </w:pPr>
      <w:r>
        <w:rPr>
          <w:rStyle w:val="NormalTok"/>
        </w:rPr>
        <w:t xml:space="preserve">effective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_effective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_effect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_effect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model_turnover_weighted_effectiv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_effectiv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fective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3CE43D6C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EE4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926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B476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8AF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6E69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66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1D584CA8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2A9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F618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773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C87B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B9B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828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B44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921F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931</w:t>
            </w:r>
          </w:p>
        </w:tc>
      </w:tr>
      <w:tr w:rsidR="008B7528" w14:paraId="70FA36E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199A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086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306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619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A857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3BD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794950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9955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3C90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07B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957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75E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4560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95</w:t>
            </w:r>
          </w:p>
        </w:tc>
      </w:tr>
      <w:tr w:rsidR="008B7528" w14:paraId="56D0095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ACA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2EF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62D9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10FD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8A3D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30E1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31D625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2CE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FCA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EF5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C2E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55B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04A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42</w:t>
            </w:r>
          </w:p>
        </w:tc>
      </w:tr>
      <w:tr w:rsidR="008B7528" w14:paraId="549A129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72E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02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E2C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923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EF7B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F5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5BA4E98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8679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47A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A6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EE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41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024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</w:tr>
      <w:tr w:rsidR="008B7528" w14:paraId="503A9CE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F208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CD8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93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A32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51D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6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E1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E5B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36)</w:t>
            </w:r>
          </w:p>
        </w:tc>
      </w:tr>
      <w:tr w:rsidR="008B7528" w14:paraId="49F3C0C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2F7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306F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F614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1DC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9F9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.0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AD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8</w:t>
            </w:r>
          </w:p>
        </w:tc>
      </w:tr>
      <w:tr w:rsidR="008B7528" w14:paraId="5A0D9B3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808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828F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3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7743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2A44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23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4C4C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0A3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99)</w:t>
            </w:r>
          </w:p>
        </w:tc>
      </w:tr>
      <w:tr w:rsidR="008B7528" w14:paraId="637260B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B3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0B95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419F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429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92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C8EE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1</w:t>
            </w:r>
          </w:p>
        </w:tc>
      </w:tr>
      <w:tr w:rsidR="008B7528" w14:paraId="723C7CD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667C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77EA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AC3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111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51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CB2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DDB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7)</w:t>
            </w:r>
          </w:p>
        </w:tc>
      </w:tr>
      <w:tr w:rsidR="008B7528" w14:paraId="2836915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705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4D6A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A93F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1EE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AADD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C82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5</w:t>
            </w:r>
          </w:p>
        </w:tc>
      </w:tr>
      <w:tr w:rsidR="008B7528" w14:paraId="04C4249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892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3D8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1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9C9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435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D31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901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29)</w:t>
            </w:r>
          </w:p>
        </w:tc>
      </w:tr>
      <w:tr w:rsidR="008B7528" w14:paraId="72AFC36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90F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F768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CDD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DFE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BED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FA8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9</w:t>
            </w:r>
          </w:p>
        </w:tc>
      </w:tr>
      <w:tr w:rsidR="008B7528" w14:paraId="6F19DD7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74D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A3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99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D21F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CC1E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82F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6) **</w:t>
            </w:r>
          </w:p>
        </w:tc>
      </w:tr>
      <w:tr w:rsidR="008B7528" w14:paraId="25BE388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7DB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EB59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69D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0779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3DE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EE2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9</w:t>
            </w:r>
          </w:p>
        </w:tc>
      </w:tr>
      <w:tr w:rsidR="008B7528" w14:paraId="2B443D5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BC3B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075E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4B9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5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07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62DE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A2C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1D9C7C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BBD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Supported 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F4E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6A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2F6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5F08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9BB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8</w:t>
            </w:r>
          </w:p>
        </w:tc>
      </w:tr>
      <w:tr w:rsidR="008B7528" w14:paraId="6AFCE30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7F3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6BA2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DA0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88F7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858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1559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EF3491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F9D8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C01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AFA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667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41B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C206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</w:tr>
      <w:tr w:rsidR="008B7528" w14:paraId="6FA59D6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6AF2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117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C885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A0A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5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A4B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5316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5) *</w:t>
            </w:r>
          </w:p>
        </w:tc>
      </w:tr>
      <w:tr w:rsidR="008B7528" w14:paraId="2A9C75E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4A5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1F39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286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A8A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23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9A1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61</w:t>
            </w:r>
          </w:p>
        </w:tc>
      </w:tr>
      <w:tr w:rsidR="008B7528" w14:paraId="3B5B260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44F8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A66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149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1723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6A8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65E4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4699E69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A84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605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E9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158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62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801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108AF1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F81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A692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5B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6EE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EDF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BFE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6AF0E0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2FB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0686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368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A88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1AB9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C56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368053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2E7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436E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5EC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010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A31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B932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136E3A6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C2F7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11E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0E4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C20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9896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E0A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</w:tr>
      <w:tr w:rsidR="008B7528" w14:paraId="35C7C10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914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9476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528D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D761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EEA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58A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 **</w:t>
            </w:r>
          </w:p>
        </w:tc>
      </w:tr>
      <w:tr w:rsidR="008B7528" w14:paraId="3BFAA12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60D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0D2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1F6A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10C5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0F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BDC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35</w:t>
            </w:r>
          </w:p>
        </w:tc>
      </w:tr>
      <w:tr w:rsidR="008B7528" w14:paraId="19EE680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A7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93B5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AB3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F7D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79AD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B281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7D0A0D1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B4A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52C6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590A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849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EA59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BBC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96234C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42E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34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929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1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639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A54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458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44.8</w:t>
            </w:r>
          </w:p>
        </w:tc>
      </w:tr>
      <w:tr w:rsidR="008B7528" w14:paraId="33C227E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0947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B38B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C9B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FCA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9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487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7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70D3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94.3</w:t>
            </w:r>
          </w:p>
        </w:tc>
      </w:tr>
      <w:tr w:rsidR="008B7528" w14:paraId="4C9DFDD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BD7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B363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36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986.8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D066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C68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0505.7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D107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43B2D18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4C6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7B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DE0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8BEB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06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167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4</w:t>
            </w:r>
          </w:p>
        </w:tc>
      </w:tr>
    </w:tbl>
    <w:p w14:paraId="3E1C849A" w14:textId="77777777" w:rsidR="008B7528" w:rsidRDefault="00000000">
      <w:pPr>
        <w:pStyle w:val="Heading3"/>
      </w:pPr>
      <w:bookmarkStart w:id="9" w:name="caring-domain"/>
      <w:bookmarkEnd w:id="8"/>
      <w:r>
        <w:t>“Caring” domain</w:t>
      </w:r>
    </w:p>
    <w:p w14:paraId="6717E501" w14:textId="77777777" w:rsidR="008B7528" w:rsidRDefault="00000000">
      <w:pPr>
        <w:pStyle w:val="SourceCode"/>
      </w:pPr>
      <w:r>
        <w:rPr>
          <w:rStyle w:val="NormalTok"/>
        </w:rPr>
        <w:t xml:space="preserve">model_order_weighted_ca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ca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ca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ca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lastRenderedPageBreak/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ca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1AB94822" w14:textId="77777777" w:rsidR="008B7528" w:rsidRDefault="00000000">
      <w:pPr>
        <w:pStyle w:val="SourceCode"/>
      </w:pPr>
      <w:r>
        <w:rPr>
          <w:rStyle w:val="NormalTok"/>
        </w:rPr>
        <w:t xml:space="preserve">caring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_caring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_caring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_caring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model_turnover_weighted_caring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_caring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ing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46536A7F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01F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25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FAFA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D51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AB9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7A57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3369E4DD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960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C52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035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F6AF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B68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828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7F9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19B9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739</w:t>
            </w:r>
          </w:p>
        </w:tc>
      </w:tr>
      <w:tr w:rsidR="008B7528" w14:paraId="6B4A735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DCE4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158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70D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59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E69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ACD1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D744EB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EE1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9AA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7C7E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8F8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369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C3F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94</w:t>
            </w:r>
          </w:p>
        </w:tc>
      </w:tr>
      <w:tr w:rsidR="008B7528" w14:paraId="651B823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BECB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F69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8438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FDE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F2B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C483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444C5CA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FA6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2DE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1E6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D27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3B9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3FC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50</w:t>
            </w:r>
          </w:p>
        </w:tc>
      </w:tr>
      <w:tr w:rsidR="008B7528" w14:paraId="353CDF3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4BA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4A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0C2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D7E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CD1C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616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47ABD2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23E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B26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16E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03F1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129C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D6C2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43</w:t>
            </w:r>
          </w:p>
        </w:tc>
      </w:tr>
      <w:tr w:rsidR="008B7528" w14:paraId="3E91A77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768B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35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1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F2D7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E7B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52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D5D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681E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34)</w:t>
            </w:r>
          </w:p>
        </w:tc>
      </w:tr>
      <w:tr w:rsidR="008B7528" w14:paraId="69E2CB3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B36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D55D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2A2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0AB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AE4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.0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F02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8B7528" w14:paraId="3DB3BCB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5FB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BB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8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3F80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DE02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33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35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28B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99)</w:t>
            </w:r>
          </w:p>
        </w:tc>
      </w:tr>
      <w:tr w:rsidR="008B7528" w14:paraId="02264F2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A88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3AF8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E0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F790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ECA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0EC4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4</w:t>
            </w:r>
          </w:p>
        </w:tc>
      </w:tr>
      <w:tr w:rsidR="008B7528" w14:paraId="447A070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EE8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821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7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71D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721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4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A51D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B37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92) +</w:t>
            </w:r>
          </w:p>
        </w:tc>
      </w:tr>
      <w:tr w:rsidR="008B7528" w14:paraId="3163651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C3C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E95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9B9C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73C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B09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E69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1</w:t>
            </w:r>
          </w:p>
        </w:tc>
      </w:tr>
      <w:tr w:rsidR="008B7528" w14:paraId="436B469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94B0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AC5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35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A32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3B6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55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8F3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548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1) *</w:t>
            </w:r>
          </w:p>
        </w:tc>
      </w:tr>
      <w:tr w:rsidR="008B7528" w14:paraId="47B5C86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0B5C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445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DC9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3520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7EF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6CB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3</w:t>
            </w:r>
          </w:p>
        </w:tc>
      </w:tr>
      <w:tr w:rsidR="008B7528" w14:paraId="304BBF3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4FC8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29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7C4C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54BA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307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32A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62)</w:t>
            </w:r>
          </w:p>
        </w:tc>
      </w:tr>
      <w:tr w:rsidR="008B7528" w14:paraId="430D2A6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436F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D773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A93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5ED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89B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23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1</w:t>
            </w:r>
          </w:p>
        </w:tc>
      </w:tr>
      <w:tr w:rsidR="008B7528" w14:paraId="3C48106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0E43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3B2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C99F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5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C447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A927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E3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642D22D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067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Supported 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4B1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C492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A6F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9520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15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3</w:t>
            </w:r>
          </w:p>
        </w:tc>
      </w:tr>
      <w:tr w:rsidR="008B7528" w14:paraId="5F614F5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625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1DF0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6A1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DC88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722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31CB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C9D690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21D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AE5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4388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C05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F59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4A1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</w:tr>
      <w:tr w:rsidR="008B7528" w14:paraId="7D942E4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3A66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D4B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3A69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B380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A63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140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52EA21A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0538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2288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C65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EAE0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576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C7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12</w:t>
            </w:r>
          </w:p>
        </w:tc>
      </w:tr>
      <w:tr w:rsidR="008B7528" w14:paraId="5EC99E8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A394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4D77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261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0C76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70B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7F6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2D7E772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330C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21A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CC8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6396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D1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EFD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39ADD06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0D4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F99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FF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EF4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167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DB1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332C6FD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178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e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E654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FFB3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E7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031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3C9A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6E660F1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ACF2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A4C1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9D7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FEF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02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D5BA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1AF1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4D9C5DF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D9F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D0AD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5845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CEB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DD75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DE9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8B7528" w14:paraId="784A651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4E7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798C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DB01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350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284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C04A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1)</w:t>
            </w:r>
          </w:p>
        </w:tc>
      </w:tr>
      <w:tr w:rsidR="008B7528" w14:paraId="05F553B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CE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505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5A2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B1CC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BF37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92D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84</w:t>
            </w:r>
          </w:p>
        </w:tc>
      </w:tr>
      <w:tr w:rsidR="008B7528" w14:paraId="1129037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A3E2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EEC0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B98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934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360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4C65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F88CFA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6D7C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D3B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8F95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D98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0B74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524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D5C0B2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18C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249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6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FD1C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1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FE6A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3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992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DFF6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5.4</w:t>
            </w:r>
          </w:p>
        </w:tc>
      </w:tr>
      <w:tr w:rsidR="008B7528" w14:paraId="0A7FA88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3D35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0A9F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0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78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88D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9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19D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7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4369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.8</w:t>
            </w:r>
          </w:p>
        </w:tc>
      </w:tr>
      <w:tr w:rsidR="008B7528" w14:paraId="3F8D0E5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23E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88B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34C6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986.8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5A7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562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0505.7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83A3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492961C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F83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AA46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0ED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95C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7113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9F5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4</w:t>
            </w:r>
          </w:p>
        </w:tc>
      </w:tr>
    </w:tbl>
    <w:p w14:paraId="539A2B8C" w14:textId="77777777" w:rsidR="008B7528" w:rsidRDefault="00000000">
      <w:pPr>
        <w:pStyle w:val="Heading3"/>
      </w:pPr>
      <w:bookmarkStart w:id="10" w:name="well-led-domain"/>
      <w:bookmarkEnd w:id="9"/>
      <w:r>
        <w:t>“Well-led” domain</w:t>
      </w:r>
    </w:p>
    <w:p w14:paraId="5C858288" w14:textId="77777777" w:rsidR="008B7528" w:rsidRDefault="00000000">
      <w:pPr>
        <w:pStyle w:val="SourceCode"/>
      </w:pPr>
      <w:r>
        <w:rPr>
          <w:rStyle w:val="NormalTok"/>
        </w:rPr>
        <w:t xml:space="preserve">model_order_weighted_well_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ll-l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well_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ll-l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well_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ll-l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well_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ll-l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well_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ll-l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08ED9219" w14:textId="77777777" w:rsidR="008B7528" w:rsidRDefault="00000000">
      <w:pPr>
        <w:pStyle w:val="SourceCode"/>
      </w:pPr>
      <w:r>
        <w:rPr>
          <w:rStyle w:val="NormalTok"/>
        </w:rPr>
        <w:t xml:space="preserve">well_led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_well_led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_well_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_well_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model_turnover_weighted_well_led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_well_le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ll_led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75AC4BF7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71C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5E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B5BE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1453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8635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A6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4369A59B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B413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17F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6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0A1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ED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05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0D1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278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110</w:t>
            </w:r>
          </w:p>
        </w:tc>
      </w:tr>
      <w:tr w:rsidR="008B7528" w14:paraId="69F2544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2FD0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2F97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71D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32BE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1F1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1ADB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</w:tr>
      <w:tr w:rsidR="008B7528" w14:paraId="59C19DC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A30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31EF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678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CA8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9F2C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364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69</w:t>
            </w:r>
          </w:p>
        </w:tc>
      </w:tr>
      <w:tr w:rsidR="008B7528" w14:paraId="1CA4933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E4A0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C03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BC8E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836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150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3746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A5CE10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86F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7704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271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36A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9A2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E94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78</w:t>
            </w:r>
          </w:p>
        </w:tc>
      </w:tr>
      <w:tr w:rsidR="008B7528" w14:paraId="5AA04A0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063D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1FFD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072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CBB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0AF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82C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329E653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E56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EBD5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1B3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78D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B94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79F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8</w:t>
            </w:r>
          </w:p>
        </w:tc>
      </w:tr>
      <w:tr w:rsidR="008B7528" w14:paraId="768A4C0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CCF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30F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0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682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032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9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27D8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5CBD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11)</w:t>
            </w:r>
          </w:p>
        </w:tc>
      </w:tr>
      <w:tr w:rsidR="008B7528" w14:paraId="5BBA12E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4711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3DF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FD5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E76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D4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.0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250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8B7528" w14:paraId="463932B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3D27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72C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6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5273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D247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F23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23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09)</w:t>
            </w:r>
          </w:p>
        </w:tc>
      </w:tr>
      <w:tr w:rsidR="008B7528" w14:paraId="180F338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F5D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250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F606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2C68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72B3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0E43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69</w:t>
            </w:r>
          </w:p>
        </w:tc>
      </w:tr>
      <w:tr w:rsidR="008B7528" w14:paraId="787764F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672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E13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9DC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139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67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576B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2DE3B26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8B9C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B2E8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DB5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24F3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64DF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909A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9</w:t>
            </w:r>
          </w:p>
        </w:tc>
      </w:tr>
      <w:tr w:rsidR="008B7528" w14:paraId="3A2CD54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0848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A1E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4FB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050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8B60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64B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5A42A05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E21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64D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59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1B53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0AEF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5A4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6</w:t>
            </w:r>
          </w:p>
        </w:tc>
      </w:tr>
      <w:tr w:rsidR="008B7528" w14:paraId="465D6DC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F31D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8742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3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BDA1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CF3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8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6A0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FAFE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6) *</w:t>
            </w:r>
          </w:p>
        </w:tc>
      </w:tr>
      <w:tr w:rsidR="008B7528" w14:paraId="2D021B2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E1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E70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1CBF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77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84B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A53E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</w:t>
            </w:r>
          </w:p>
        </w:tc>
      </w:tr>
      <w:tr w:rsidR="008B7528" w14:paraId="37B55DA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F37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0FB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AF5F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5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819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3F4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1299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54B1B81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764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Supported 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EE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4B49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1560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F36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BC7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1</w:t>
            </w:r>
          </w:p>
        </w:tc>
      </w:tr>
      <w:tr w:rsidR="008B7528" w14:paraId="034672A2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E6D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72DC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31DA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66A8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F6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622E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EBFF1A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85B7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AA27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D20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E52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AF31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99B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</w:tr>
      <w:tr w:rsidR="008B7528" w14:paraId="04C0E27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76A0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F21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575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BA7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6255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911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F9819E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A5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65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B75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D29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68E3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0FC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52</w:t>
            </w:r>
          </w:p>
        </w:tc>
      </w:tr>
      <w:tr w:rsidR="008B7528" w14:paraId="75A67F4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7AFD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29B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446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8AF2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ABA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66) 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182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26F1786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CD59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A571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B323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3532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A0F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35E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3C7B469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8B3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E871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2493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F893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ED7D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586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D88DB5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69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e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DE1E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1504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1DEC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657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52A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FF71BD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3A9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17A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0645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556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7AE6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B938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7149ABB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44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D435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FCF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295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5720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FA7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8B7528" w14:paraId="7253B67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D032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B1D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C54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A4D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F652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7967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75) +</w:t>
            </w:r>
          </w:p>
        </w:tc>
      </w:tr>
      <w:tr w:rsidR="008B7528" w14:paraId="307ED16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B89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771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25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D1BD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2012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37E0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791B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83</w:t>
            </w:r>
          </w:p>
        </w:tc>
      </w:tr>
      <w:tr w:rsidR="008B7528" w14:paraId="09EE515E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4633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060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0F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D48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1EDF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77F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F77431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48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2AA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1402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6CD9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074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039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9092E5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D2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745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72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77F5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1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5C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5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0661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9406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88.4</w:t>
            </w:r>
          </w:p>
        </w:tc>
      </w:tr>
      <w:tr w:rsidR="008B7528" w14:paraId="7CE3E36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FDB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D48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FA89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345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1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41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7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A3F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38.7</w:t>
            </w:r>
          </w:p>
        </w:tc>
      </w:tr>
      <w:tr w:rsidR="008B7528" w14:paraId="5EA053A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84B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7256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ED2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986.8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4C99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765F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0505.7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F3E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7693F68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5892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C71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C084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BB4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B55B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3BC1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8</w:t>
            </w:r>
          </w:p>
        </w:tc>
      </w:tr>
    </w:tbl>
    <w:p w14:paraId="25658504" w14:textId="77777777" w:rsidR="008B7528" w:rsidRDefault="00000000">
      <w:pPr>
        <w:pStyle w:val="Heading3"/>
      </w:pPr>
      <w:bookmarkStart w:id="11" w:name="responsive-domain"/>
      <w:bookmarkEnd w:id="10"/>
      <w:r>
        <w:t>“Responsive” domain</w:t>
      </w:r>
    </w:p>
    <w:p w14:paraId="42ACBA8D" w14:textId="77777777" w:rsidR="008B7528" w:rsidRDefault="00000000">
      <w:pPr>
        <w:pStyle w:val="SourceCode"/>
      </w:pPr>
      <w:r>
        <w:rPr>
          <w:rStyle w:val="NormalTok"/>
        </w:rPr>
        <w:t xml:space="preserve">model_order_weighted_respons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pons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respons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taff_level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pons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respons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taff_level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pons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respons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urnover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pons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respons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form </w:t>
      </w:r>
      <w:r>
        <w:rPr>
          <w:rStyle w:val="SpecialCharTok"/>
        </w:rPr>
        <w:t>+</w:t>
      </w:r>
      <w:r>
        <w:rPr>
          <w:rStyle w:val="NormalTok"/>
        </w:rPr>
        <w:t xml:space="preserve"> turnover </w:t>
      </w:r>
      <w:r>
        <w:rPr>
          <w:rStyle w:val="SpecialCharTok"/>
        </w:rPr>
        <w:t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region </w:t>
      </w:r>
      <w:r>
        <w:rPr>
          <w:rStyle w:val="SpecialCharTok"/>
        </w:rPr>
        <w:t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ponsiv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ipw)</w:t>
      </w:r>
    </w:p>
    <w:p w14:paraId="777D93BA" w14:textId="77777777" w:rsidR="008B7528" w:rsidRDefault="00000000">
      <w:pPr>
        <w:pStyle w:val="SourceCode"/>
      </w:pPr>
      <w:r>
        <w:rPr>
          <w:rStyle w:val="NormalTok"/>
        </w:rPr>
        <w:lastRenderedPageBreak/>
        <w:t xml:space="preserve">responsive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full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odel_order_weighted_responsive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ing weighted"</w:t>
      </w:r>
      <w:r>
        <w:rPr>
          <w:rStyle w:val="OtherTok"/>
        </w:rPr>
        <w:t>=</w:t>
      </w:r>
      <w:r>
        <w:rPr>
          <w:rStyle w:val="NormalTok"/>
        </w:rPr>
        <w:t xml:space="preserve"> model_staff_weighted_respons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ff_direct_order_weighted_respons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weighted"</w:t>
      </w:r>
      <w:r>
        <w:rPr>
          <w:rStyle w:val="OtherTok"/>
        </w:rPr>
        <w:t>=</w:t>
      </w:r>
      <w:r>
        <w:rPr>
          <w:rStyle w:val="NormalTok"/>
        </w:rPr>
        <w:t xml:space="preserve"> model_turnover_weighted_responsiv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urnover_direct_order_weighted_responsiv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oef_omit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"({p.value}) {stars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ponsive_model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B7528" w14:paraId="4CE47AAC" w14:textId="77777777" w:rsidTr="008B7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944F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7EEC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3ED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ing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7327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 direct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DFC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weighte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D53C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 direct weighted</w:t>
            </w:r>
          </w:p>
        </w:tc>
      </w:tr>
      <w:tr w:rsidR="008B7528" w14:paraId="1D5334A0" w14:textId="77777777" w:rsidTr="008B7528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2EFD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adequate|Req improv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850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38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70B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2586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098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6302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F02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961</w:t>
            </w:r>
          </w:p>
        </w:tc>
      </w:tr>
      <w:tr w:rsidR="008B7528" w14:paraId="7D9711B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6A3A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537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B407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3E47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E35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EE07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1912405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B8C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 improv|G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8A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6D2A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CB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BF21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E4E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785</w:t>
            </w:r>
          </w:p>
        </w:tc>
      </w:tr>
      <w:tr w:rsidR="008B7528" w14:paraId="4039DEB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7D0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5D5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7DC4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B0A5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9081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9568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D91CA7C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488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|Outstand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8322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96E4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80DF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2F0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4A38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83</w:t>
            </w:r>
          </w:p>
        </w:tc>
      </w:tr>
      <w:tr w:rsidR="008B7528" w14:paraId="609E769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AE1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A22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638D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49F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4D1C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1C6A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496AB90D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5A9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C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5793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564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6610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40A4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.8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1D8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7</w:t>
            </w:r>
          </w:p>
        </w:tc>
      </w:tr>
      <w:tr w:rsidR="008B7528" w14:paraId="437BF3C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A03B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E1F3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115C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4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CD94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EAF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4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ABB9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67)</w:t>
            </w:r>
          </w:p>
        </w:tc>
      </w:tr>
      <w:tr w:rsidR="008B7528" w14:paraId="3587B04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54F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GOV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D482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C1C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AB41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33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.0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574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</w:tr>
      <w:tr w:rsidR="008B7528" w14:paraId="0DA3A65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CAC5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B0C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97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61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5BC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57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C11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14E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09)</w:t>
            </w:r>
          </w:p>
        </w:tc>
      </w:tr>
      <w:tr w:rsidR="008B7528" w14:paraId="16CC4251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B82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IN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E57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DC6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B0A8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80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52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8</w:t>
            </w:r>
          </w:p>
        </w:tc>
      </w:tr>
      <w:tr w:rsidR="008B7528" w14:paraId="0D387B4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CF4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C27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3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703A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7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E3A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9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14A2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2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73EF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400)</w:t>
            </w:r>
          </w:p>
        </w:tc>
      </w:tr>
      <w:tr w:rsidR="008B7528" w14:paraId="3DC9F85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26F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NP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89E5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C26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DB5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FCE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621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1</w:t>
            </w:r>
          </w:p>
        </w:tc>
      </w:tr>
      <w:tr w:rsidR="008B7528" w14:paraId="37A15EC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87E8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B4DA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9BA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F2D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4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A08B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A86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0) **</w:t>
            </w:r>
          </w:p>
        </w:tc>
      </w:tr>
      <w:tr w:rsidR="008B7528" w14:paraId="622E5AA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E452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care home w/o nurs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F8D8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91B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CD8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E9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A3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</w:t>
            </w:r>
          </w:p>
        </w:tc>
      </w:tr>
      <w:tr w:rsidR="008B7528" w14:paraId="32D85F5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8C52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7F7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2D0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7713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EEE4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9) 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7BC1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7F13C8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EF01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Domicilary Car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678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8FF8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FD07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D005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373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</w:t>
            </w:r>
          </w:p>
        </w:tc>
      </w:tr>
      <w:tr w:rsidR="008B7528" w14:paraId="4A8D194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BC58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F5F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A1A8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5) 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7F15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DFE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7B08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4D12B45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026B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_type_selectedSupported Livin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922F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FA00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B96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894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0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1C1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</w:t>
            </w:r>
          </w:p>
        </w:tc>
      </w:tr>
      <w:tr w:rsidR="008B7528" w14:paraId="66F4EC66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F2D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14CC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B2F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FF38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BD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0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2708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0077948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E5B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25D1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43B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008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1F94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6235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</w:tr>
      <w:tr w:rsidR="008B7528" w14:paraId="7F863D6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E96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8B16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B202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16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87A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953D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2B1A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</w:tr>
      <w:tr w:rsidR="008B7528" w14:paraId="730B2A7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E0A7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_covidTRU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F2E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7D9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F1D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39700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C94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</w:t>
            </w:r>
          </w:p>
        </w:tc>
      </w:tr>
      <w:tr w:rsidR="008B7528" w14:paraId="2BB0DC6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930D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434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DEB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0.007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1716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AB8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0.066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+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746B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(&lt;0.001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</w:t>
            </w:r>
          </w:p>
        </w:tc>
      </w:tr>
      <w:tr w:rsidR="008B7528" w14:paraId="1FD6A7F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5A4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Intercep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7F6C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6DA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9A0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EFD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ED6E3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135488D0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99D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5631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618C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89F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8B69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2C3F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02D9904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623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ff_leve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28D5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5DC0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7286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5B6C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F04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2408DBE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14A4F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BA5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FC3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C795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&lt;0.001) *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7AA4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CAEC1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18BF1788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48A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nov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7A40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6B09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131F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023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9D7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8B7528" w14:paraId="3A063C4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67772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55B7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065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A7F5D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4F65E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C36F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52)</w:t>
            </w:r>
          </w:p>
        </w:tc>
      </w:tr>
      <w:tr w:rsidR="008B7528" w14:paraId="1A02B49B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3951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B3B4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E7EF8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B7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2C68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746C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23</w:t>
            </w:r>
          </w:p>
        </w:tc>
      </w:tr>
      <w:tr w:rsidR="008B7528" w14:paraId="12180BEA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6B4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B1B9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CBAA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213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D02F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846C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AB54BE4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DBA0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70E04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770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737A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DCA7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C109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2C43259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D5E4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3AE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17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DC465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1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3DD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4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64C0E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0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0B032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27.0</w:t>
            </w:r>
          </w:p>
        </w:tc>
      </w:tr>
      <w:tr w:rsidR="008B7528" w14:paraId="14A2E7CF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656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484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65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E104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38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5CF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93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B1E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7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3D77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76.5</w:t>
            </w:r>
          </w:p>
        </w:tc>
      </w:tr>
      <w:tr w:rsidR="008B7528" w14:paraId="44EA0EE3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A12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39EB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B86D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986.8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2EF16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AEF63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0505.7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EA558" w14:textId="77777777" w:rsidR="008B7528" w:rsidRDefault="008B75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8B7528" w14:paraId="5870A8C7" w14:textId="77777777" w:rsidTr="008B7528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A063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2719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1CFFC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4D196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3591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DFDB" w14:textId="77777777" w:rsidR="008B752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9</w:t>
            </w:r>
          </w:p>
        </w:tc>
      </w:tr>
      <w:bookmarkEnd w:id="6"/>
      <w:bookmarkEnd w:id="11"/>
    </w:tbl>
    <w:p w14:paraId="7507BA6C" w14:textId="77777777" w:rsidR="008E4A37" w:rsidRDefault="008E4A37"/>
    <w:sectPr w:rsidR="008E4A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EDB89" w14:textId="77777777" w:rsidR="008E4A37" w:rsidRDefault="008E4A37">
      <w:pPr>
        <w:spacing w:after="0"/>
      </w:pPr>
      <w:r>
        <w:separator/>
      </w:r>
    </w:p>
  </w:endnote>
  <w:endnote w:type="continuationSeparator" w:id="0">
    <w:p w14:paraId="38BA0C31" w14:textId="77777777" w:rsidR="008E4A37" w:rsidRDefault="008E4A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4201A" w14:textId="77777777" w:rsidR="008E4A37" w:rsidRDefault="008E4A37">
      <w:r>
        <w:separator/>
      </w:r>
    </w:p>
  </w:footnote>
  <w:footnote w:type="continuationSeparator" w:id="0">
    <w:p w14:paraId="033474F5" w14:textId="77777777" w:rsidR="008E4A37" w:rsidRDefault="008E4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46FB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1960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NjEytDA1MbUwNDVQ0lEKTi0uzszPAykwrAUAHtf4kSwAAAA="/>
  </w:docVars>
  <w:rsids>
    <w:rsidRoot w:val="008B7528"/>
    <w:rsid w:val="002B3ABA"/>
    <w:rsid w:val="008B7528"/>
    <w:rsid w:val="008E4A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E8796"/>
  <w15:docId w15:val="{A36E2877-4FF6-44ED-A3E0-C360C98A0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5</Pages>
  <Words>3924</Words>
  <Characters>22369</Characters>
  <Application>Microsoft Office Word</Application>
  <DocSecurity>0</DocSecurity>
  <Lines>186</Lines>
  <Paragraphs>52</Paragraphs>
  <ScaleCrop>false</ScaleCrop>
  <Company/>
  <LinksUpToDate>false</LinksUpToDate>
  <CharactersWithSpaces>2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-for-care analysis Draft 1</dc:title>
  <dc:creator>Meng Ye</dc:creator>
  <cp:keywords/>
  <cp:lastModifiedBy>Meng Ye</cp:lastModifiedBy>
  <cp:revision>2</cp:revision>
  <dcterms:created xsi:type="dcterms:W3CDTF">2024-04-04T19:56:00Z</dcterms:created>
  <dcterms:modified xsi:type="dcterms:W3CDTF">2024-04-0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4</vt:lpwstr>
  </property>
  <property fmtid="{D5CDD505-2E9C-101B-9397-08002B2CF9AE}" pid="3" name="output">
    <vt:lpwstr/>
  </property>
</Properties>
</file>